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6A702B4E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6C3A5275" w14:textId="0463344B" w:rsidR="00FD574E" w:rsidRPr="00FD574E" w:rsidRDefault="00FD574E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FD574E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Ans:</w:t>
      </w:r>
      <w:r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‘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’ from Worker </w:t>
      </w:r>
    </w:p>
    <w:p w14:paraId="1924BD64" w14:textId="6CD9CC67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7A837D3B" w14:textId="70ED7CF5" w:rsidR="00FD574E" w:rsidRPr="00FD574E" w:rsidRDefault="00FD574E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D574E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distinct </w:t>
      </w:r>
      <w:r w:rsidRPr="007A1BB7">
        <w:rPr>
          <w:b w:val="0"/>
          <w:bCs w:val="0"/>
          <w:color w:val="444444"/>
          <w:spacing w:val="3"/>
        </w:rPr>
        <w:t>DEPARTMENT from Worker</w:t>
      </w:r>
    </w:p>
    <w:p w14:paraId="57DD2D1C" w14:textId="61DFA6F5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C14EAD4" w14:textId="440D2ED3" w:rsidR="00FD574E" w:rsidRPr="00FD574E" w:rsidRDefault="00FD574E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D574E">
        <w:rPr>
          <w:color w:val="444444"/>
          <w:spacing w:val="3"/>
        </w:rPr>
        <w:t xml:space="preserve">Ans: </w:t>
      </w:r>
      <w:r>
        <w:rPr>
          <w:b w:val="0"/>
          <w:bCs w:val="0"/>
          <w:color w:val="444444"/>
          <w:spacing w:val="3"/>
        </w:rPr>
        <w:t xml:space="preserve">select top 5 * from table order by id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D6758"/>
    <w:rsid w:val="00FD5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3:45:00Z</dcterms:created>
  <dcterms:modified xsi:type="dcterms:W3CDTF">2021-10-02T17:17:00Z</dcterms:modified>
</cp:coreProperties>
</file>